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iths City Group Limited (in receivership)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73"/>
        <w:gridCol w:w="5653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oy Campbell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3 21989 676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uncan Cotterill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ichael Hindmarsh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mithscitygroup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05570338" w:rsidR="00661C78" w:rsidRDefault="00C24C41">
      <w:r>
        <w:rPr>
          <w:noProof/>
        </w:rPr>
        <w:drawing>
          <wp:inline distT="0" distB="0" distL="0" distR="0" wp14:anchorId="302AA1B9" wp14:editId="41DAE383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C24C41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</Words>
  <Characters>218</Characters>
  <Application>Microsoft Office Word</Application>
  <DocSecurity>0</DocSecurity>
  <Lines>1</Lines>
  <Paragraphs>1</Paragraphs>
  <ScaleCrop>false</ScaleCrop>
  <Company/>
  <LinksUpToDate>false</LinksUpToDate>
  <CharactersWithSpaces>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42:00Z</dcterms:modified>
</cp:coreProperties>
</file>